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6" w:name="the-next-steps-are-done-in-gcms-real-time-analysis-software"/>
      <w:bookmarkEnd w:id="26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9171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e5cc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55e21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